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bookmarkStart w:id="0" w:name="_GoBack"/>
      <w:bookmarkEnd w:id="0"/>
      <w:r>
        <w:rPr>
          <w:rFonts w:ascii="Courier New" w:hAnsi="Courier New" w:cs="Courier New"/>
          <w:color w:val="228B22"/>
          <w:sz w:val="16"/>
          <w:szCs w:val="16"/>
          <w:lang w:val="sv"/>
        </w:rPr>
        <w:t>%%%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sz w:val="16"/>
          <w:szCs w:val="16"/>
        </w:rPr>
        <w:t>% Philip_Jacobson_MS_IV_Model_files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%%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clear </w:t>
      </w:r>
      <w:r>
        <w:rPr>
          <w:rFonts w:ascii="Courier New" w:hAnsi="Courier New" w:cs="Courier New"/>
          <w:color w:val="A020F0"/>
          <w:sz w:val="16"/>
          <w:szCs w:val="16"/>
          <w:lang w:val="sv"/>
        </w:rPr>
        <w:t>all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;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set matcont folder to current WD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cd('\\storage-og.slu.se\home$\phja0001\Program Files\MATLAB\R2018b'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cd(</w:t>
      </w:r>
      <w:r>
        <w:rPr>
          <w:rFonts w:ascii="Courier New" w:hAnsi="Courier New" w:cs="Courier New"/>
          <w:color w:val="A020F0"/>
          <w:sz w:val="16"/>
          <w:szCs w:val="16"/>
          <w:lang w:val="sv"/>
        </w:rPr>
        <w:t>'C:\Program Files\MATLAB\R2018b\matcont6p6'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Run mextex if you run matcont for the first time, shuold reply: "mexw6"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mexext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show current WD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wd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un matcont 6p6 (download from </w:t>
      </w:r>
      <w:hyperlink r:id="rId4" w:history="1">
        <w:r>
          <w:rPr>
            <w:rFonts w:ascii="Courier New" w:hAnsi="Courier New" w:cs="Courier New"/>
            <w:color w:val="228B22"/>
            <w:sz w:val="16"/>
            <w:szCs w:val="16"/>
            <w:lang w:val="sv"/>
          </w:rPr>
          <w:t>https://sourceforge.net/projects/matcont/files/matcont/</w:t>
        </w:r>
      </w:hyperlink>
      <w:r>
        <w:rPr>
          <w:rFonts w:ascii="Courier New" w:hAnsi="Courier New" w:cs="Courier New"/>
          <w:color w:val="228B22"/>
          <w:sz w:val="16"/>
          <w:szCs w:val="16"/>
          <w:lang w:val="sv"/>
        </w:rPr>
        <w:t>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atcont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---------------------------------------------------------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deRoos 2013 Model in box 3.2 and 3.3 (57 and 58) an page 94-100, Philip Jacobson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This is what goes into matcont (copy paste):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Name 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</w:rPr>
        <w:t>Scenario_ii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Coordinates 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Juveniles river, Juveniles Sea, Adults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river,Rsea,Jriver,Jsea,Adult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Initial values of state variables 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river=2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sea=2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river=1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sea=1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Adult=1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Parameters 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,H_Jsea,H_Adult,W_Jriver,W_Jsea,W_Adult,Rmaxriver,Rmaxsea,z_jriver_jsea,z_jsea_Ariver,sigma,p,Jriver_Mort,Jsea_Mort,Ariver_Mort,fec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,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sea,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Adult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river,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, see fig. 3.1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sea,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, see fig. 3.1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Adult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, see fig. 3.1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river,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ximum resoruce biomass density in river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sea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ximum resource biomass in sea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river_jsea,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river to jsea size ratio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,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sea to adult river size ratio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sigma,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Conversion efficenc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,    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ruce turnover rate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_Mort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river Stage dependent mortal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_Mort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sea Stage dependent mortality7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river_Mort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Ariver Stage dependent mortal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Parameter values 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=1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sea=1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Adult=1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river=7.2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of </w:t>
      </w:r>
      <w:r>
        <w:rPr>
          <w:rFonts w:ascii="Courier New" w:hAnsi="Courier New" w:cs="Courier New"/>
          <w:color w:val="228B22"/>
          <w:sz w:val="16"/>
          <w:szCs w:val="16"/>
        </w:rPr>
        <w:t>Jriver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sea=1488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of </w:t>
      </w:r>
      <w:r>
        <w:rPr>
          <w:rFonts w:ascii="Courier New" w:hAnsi="Courier New" w:cs="Courier New"/>
          <w:color w:val="228B22"/>
          <w:sz w:val="16"/>
          <w:szCs w:val="16"/>
        </w:rPr>
        <w:t>Jsea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lastRenderedPageBreak/>
        <w:t xml:space="preserve">W_Adult=8000          </w:t>
      </w:r>
      <w:r>
        <w:rPr>
          <w:rFonts w:ascii="Courier New" w:hAnsi="Courier New" w:cs="Courier New"/>
          <w:color w:val="000000"/>
          <w:sz w:val="16"/>
          <w:szCs w:val="16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of </w:t>
      </w:r>
      <w:r>
        <w:rPr>
          <w:rFonts w:ascii="Courier New" w:hAnsi="Courier New" w:cs="Courier New"/>
          <w:color w:val="228B22"/>
          <w:sz w:val="16"/>
          <w:szCs w:val="16"/>
        </w:rPr>
        <w:t>Amat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river= 3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  <w:r>
        <w:rPr>
          <w:rFonts w:ascii="Courier New" w:hAnsi="Courier New" w:cs="Courier New"/>
          <w:color w:val="228B22"/>
          <w:sz w:val="16"/>
          <w:szCs w:val="16"/>
        </w:rPr>
        <w:t>River-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Resource maximum biomass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sea=10 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ea resource maximum biomass dens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river_jsea=0.0053    </w:t>
      </w:r>
      <w:r>
        <w:rPr>
          <w:rFonts w:ascii="Courier New" w:hAnsi="Courier New" w:cs="Courier New"/>
          <w:color w:val="000000"/>
          <w:sz w:val="16"/>
          <w:szCs w:val="16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tage-specific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size ratio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=0.00475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tage-specific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size ratio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sigma=0.7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feed conversion efficency.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=0.1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turn-over rate, Box 3.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_Mort=0.03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_Mort=0.03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river_Mort=0.03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fec=0.0006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g/g/day Fecundity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Model System ------------%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ss-specific max ingestion rate, box 3.3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_Ingestion_Jriver=0.1*W_Jriver^-0.25                      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sea=0.1*W_Jsea^-0.25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Ariver=0.1*W_Adult^-0.25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ss-specific Maintenance rate, box 3.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T_Maintenance_Jriver=0.01*W_Jriver^-0.25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T_Maintenance_Jsea=0.01*W_Jsea^-0.25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T_Maintenance_Ariver=0.01*W_Adult^-0.25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Mass- and stage-specific mortality. box 3.3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Jriver=Jriver_Mort*W_Jriver^-0.25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Jsea=Jsea_Mort*W_Jsea^-0.25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Ariver=Ariver_Mort*W_Adult^-0.25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Functions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ruces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trinsic resource turnover, box 3.2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G_R_river=p*(Rmaxriver-Rriver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G_R_sea=p*(Rmaxsea-Rsea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                            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Feeding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juveniles in the river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Jriver=</w:t>
      </w:r>
      <w:r w:rsidR="00E3495F">
        <w:rPr>
          <w:rFonts w:ascii="Courier New" w:hAnsi="Courier New" w:cs="Courier New"/>
          <w:color w:val="000000"/>
          <w:sz w:val="16"/>
          <w:szCs w:val="16"/>
          <w:lang w:val="sv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river*Rriver</w:t>
      </w:r>
      <w:r w:rsidR="00E3495F"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/(H_Jriver+Rriver)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juveniles at sea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Jsea=</w:t>
      </w:r>
      <w:r w:rsidR="00E3495F">
        <w:rPr>
          <w:rFonts w:ascii="Courier New" w:hAnsi="Courier New" w:cs="Courier New"/>
          <w:color w:val="000000"/>
          <w:sz w:val="16"/>
          <w:szCs w:val="16"/>
          <w:lang w:val="sv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sea*Rsea</w:t>
      </w:r>
      <w:r w:rsidR="00E3495F"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/(H_Jsea+Rsea)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Adults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Ariver=0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         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in juveniles in the river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v_netenergy_production_Jriver=sigma*W_Resoruce_intake_rate_Jriver-T_Maintenance_Jriver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in juveniles in the ocean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v_netenergy_production_Jsea=sigma*W_Resoruce_intake_rate_Jsea-T_Maintenance_Jsea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Net energy prouction in Adult river stage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v_netenergy_production_Ariver=sigma*W_Resoruce_intake_rate_Ariver-T_Maintenance_Ariver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turation functions/stage transition functions p.95 %%% Only the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positive net energy biomass that moves between stages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This if else loops to make the v_c values always positive  = the net energy biomass production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Jriver&gt;0), v_netenergy_production_Jriver_positive=v_netenergy_production_Jriver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lastRenderedPageBreak/>
        <w:t xml:space="preserve">v_netenergy_production_Jriver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Jsea&gt;0), v_netenergy_production_Jsea_positive=v_netenergy_production_Jsea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v_netenergy_production_Jsea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Epsilon1_transition_from_Jriver_Jsea=(v_netenergy_production_Jriver_positive-Mort_Jriver)/(1-z_jriver_jsea^(1-(Mort_Jriver/v_netenergy_production_Jriver_positive))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Epsilon2_transition_from_Jsea_Ariver=(v_netenergy_production_Jsea_positive-Mort_Jsea)/(1-z_jsea_Ariver^(1-(Mort_Jsea/v_netenergy_production_Jsea_positive))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ystem functions,p.95 %%%%           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                                   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river'=G_R_river-(W_Resoruce_intake_rate_Jriver*Jriver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sea'=G_R_sea-(W_Resoruce_intake_rate_Jsea*Jsea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river'=(fec*Adult)-(Epsilon_transition_from_Jriver_Jsea*Jriver)+(v_netenergy_production_Jriver*Jriver)-(Mort_Jriver*Jriver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sea'=(Epsilon1_transition_from_Jriver_Jsea*Jriver)-(Epsilon_transition_from_Jsea_Ariver*Jsea)+(v_netenergy_production_Jsea*Jsea)-(Mort_Jsea*Jsea)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dult'=(Epsilon2_transition_from_Jsea_Ariver*Jsea)+(v_netenergy_production_Ariver*Adult)-(fec*Adult)-(Mort_Ariver*Adult)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01860" w:rsidRDefault="00601860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01860" w:rsidRDefault="00601860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16"/>
          <w:szCs w:val="16"/>
          <w:lang w:val="sv"/>
        </w:rPr>
      </w:pPr>
    </w:p>
    <w:sectPr w:rsidR="00601860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e3NDY2NrM0NzdW0lEKTi0uzszPAykwqgUAqI6TeywAAAA="/>
  </w:docVars>
  <w:rsids>
    <w:rsidRoot w:val="00E3495F"/>
    <w:rsid w:val="00021268"/>
    <w:rsid w:val="00601860"/>
    <w:rsid w:val="00E3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21F76223-F28D-45B9-8487-145D11433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ourceforge.net/projects/matcont/files/matcont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8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Jacobson</dc:creator>
  <cp:keywords/>
  <dc:description/>
  <cp:lastModifiedBy>Philip Jacobson</cp:lastModifiedBy>
  <cp:revision>2</cp:revision>
  <dcterms:created xsi:type="dcterms:W3CDTF">2020-04-29T12:06:00Z</dcterms:created>
  <dcterms:modified xsi:type="dcterms:W3CDTF">2020-04-29T12:06:00Z</dcterms:modified>
</cp:coreProperties>
</file>